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77777777" w:rsidR="003D15F3" w:rsidRPr="006B5E67" w:rsidRDefault="003D15F3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ITAS PROGRESSO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LTDA. </w:t>
      </w:r>
    </w:p>
    <w:p w14:paraId="1F17F3F3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4F67888" w14:textId="52E8D363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POSIÇÃO</w:t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GERENTE DE </w:t>
      </w:r>
      <w:r w:rsidR="008A5FAF">
        <w:rPr>
          <w:rFonts w:ascii="Century Gothic" w:eastAsia="Century Gothic" w:hAnsi="Century Gothic" w:cs="Century Gothic"/>
          <w:sz w:val="22"/>
          <w:szCs w:val="22"/>
        </w:rPr>
        <w:t>TI</w:t>
      </w:r>
    </w:p>
    <w:p w14:paraId="2E7AEFA5" w14:textId="14F956B1" w:rsidR="003D15F3" w:rsidRPr="00F042EA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CANDIDAT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C82134" w:rsidRPr="00C8213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C82134" w:rsidRPr="00C82134">
        <w:rPr>
          <w:rFonts w:ascii="Century Gothic" w:eastAsia="Century Gothic" w:hAnsi="Century Gothic" w:cs="Century Gothic"/>
          <w:sz w:val="22"/>
          <w:szCs w:val="22"/>
          <w:lang w:val="en-US"/>
        </w:rPr>
        <w:t>cdd_name</w:t>
      </w:r>
      <w:proofErr w:type="spellEnd"/>
      <w:r w:rsidR="00C82134" w:rsidRPr="00C8213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D4858B2" w14:textId="77777777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1B7F70A5" w14:textId="7BB12329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Residênci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8A5FAF">
        <w:rPr>
          <w:rFonts w:ascii="Century Gothic" w:eastAsia="Century Gothic" w:hAnsi="Century Gothic" w:cs="Century Gothic"/>
          <w:sz w:val="22"/>
          <w:szCs w:val="22"/>
        </w:rPr>
        <w:t>Lagoa Sant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8A5FAF">
        <w:rPr>
          <w:rFonts w:ascii="Century Gothic" w:eastAsia="Century Gothic" w:hAnsi="Century Gothic" w:cs="Century Gothic"/>
          <w:sz w:val="22"/>
          <w:szCs w:val="22"/>
        </w:rPr>
        <w:t>Minas Gerais</w:t>
      </w:r>
    </w:p>
    <w:p w14:paraId="03112477" w14:textId="3DFFC1BC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Telefone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6B5E67">
        <w:rPr>
          <w:rFonts w:ascii="Century Gothic" w:eastAsia="Century Gothic" w:hAnsi="Century Gothic" w:cs="Century Gothic"/>
          <w:sz w:val="22"/>
          <w:szCs w:val="22"/>
        </w:rPr>
        <w:t>1</w:t>
      </w:r>
      <w:r w:rsidR="008A5FAF">
        <w:rPr>
          <w:rFonts w:ascii="Century Gothic" w:eastAsia="Century Gothic" w:hAnsi="Century Gothic" w:cs="Century Gothic"/>
          <w:sz w:val="22"/>
          <w:szCs w:val="22"/>
        </w:rPr>
        <w:t>3</w:t>
      </w:r>
      <w:r w:rsidRPr="006B5E67">
        <w:rPr>
          <w:rFonts w:ascii="Century Gothic" w:eastAsia="Century Gothic" w:hAnsi="Century Gothic" w:cs="Century Gothic"/>
          <w:sz w:val="22"/>
          <w:szCs w:val="22"/>
        </w:rPr>
        <w:t xml:space="preserve"> 9 </w:t>
      </w:r>
      <w:r w:rsidR="008A5FAF">
        <w:rPr>
          <w:rFonts w:ascii="Century Gothic" w:eastAsia="Century Gothic" w:hAnsi="Century Gothic" w:cs="Century Gothic"/>
          <w:sz w:val="22"/>
          <w:szCs w:val="22"/>
        </w:rPr>
        <w:t>9686 6749</w:t>
      </w:r>
    </w:p>
    <w:p w14:paraId="43B09763" w14:textId="050FAFF9" w:rsidR="003D15F3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E-</w:t>
      </w:r>
      <w:r>
        <w:rPr>
          <w:rFonts w:ascii="Century Gothic" w:eastAsia="Century Gothic" w:hAnsi="Century Gothic" w:cs="Century Gothic"/>
          <w:sz w:val="22"/>
          <w:szCs w:val="22"/>
        </w:rPr>
        <w:t>mai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8A5FAF" w:rsidRPr="008A5FAF">
        <w:rPr>
          <w:rFonts w:ascii="Century Gothic" w:eastAsia="Century Gothic" w:hAnsi="Century Gothic" w:cs="Century Gothic"/>
          <w:sz w:val="22"/>
          <w:szCs w:val="22"/>
          <w:u w:val="single"/>
        </w:rPr>
        <w:t>jobelrm@outlook.com</w:t>
      </w:r>
    </w:p>
    <w:p w14:paraId="68AC869C" w14:textId="75211BB5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2"/>
          <w:szCs w:val="22"/>
        </w:rPr>
        <w:tab/>
        <w:t>Brasileiro,</w:t>
      </w:r>
      <w:r w:rsidR="008A5FAF">
        <w:rPr>
          <w:rFonts w:ascii="Century Gothic" w:eastAsia="Century Gothic" w:hAnsi="Century Gothic" w:cs="Century Gothic"/>
          <w:sz w:val="22"/>
          <w:szCs w:val="22"/>
        </w:rPr>
        <w:t>58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nos, casado com </w:t>
      </w:r>
      <w:r w:rsidR="008A5FAF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filha</w:t>
      </w:r>
    </w:p>
    <w:p w14:paraId="14B561B5" w14:textId="77777777" w:rsidR="009027DD" w:rsidRPr="005F1DDB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5F1DDB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46A0D207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7A66C" w14:textId="77777777" w:rsidR="00FB20D1" w:rsidRPr="0027593A" w:rsidRDefault="00FB20D1">
      <w:r w:rsidRPr="0027593A">
        <w:separator/>
      </w:r>
    </w:p>
  </w:endnote>
  <w:endnote w:type="continuationSeparator" w:id="0">
    <w:p w14:paraId="196A512A" w14:textId="77777777" w:rsidR="00FB20D1" w:rsidRPr="0027593A" w:rsidRDefault="00FB20D1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01080172-5CEE-B84D-BBB9-860454E56142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52C6925C-CC10-BB48-BC1C-F8D57BFEDAA5}"/>
    <w:embedBold r:id="rId3" w:fontKey="{1FFF1AEC-15E4-C049-BF7E-7D7C78767A90}"/>
    <w:embedItalic r:id="rId4" w:fontKey="{9642C47D-5C2B-6E41-B128-D229507799F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877CC7CE-9958-264C-AF98-740AEF27CEC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9D9E1B97-F42D-1C4A-A380-1776794B7626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57C15C5B-0C84-304E-944F-95E13FF3E525}"/>
    <w:embedBold r:id="rId9" w:fontKey="{FDC4F6C2-874E-4E41-8967-06C4DD9EFB61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0F09BD46-CC5E-3C44-8DB7-FCF315D5FDD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F30D6338-AA72-3D4B-83E6-8B9947786D3B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3EECCAF5-C3FF-8B4C-BA0E-12C687578681}"/>
    <w:embedItalic r:id="rId15" w:fontKey="{45CF12C3-F227-D64A-A50D-B13AE448871E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005C4CD1-C7B2-5E4F-93FF-619163C08D76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E8DF6" w14:textId="77777777" w:rsidR="00FB20D1" w:rsidRPr="0027593A" w:rsidRDefault="00FB20D1">
      <w:r w:rsidRPr="0027593A">
        <w:separator/>
      </w:r>
    </w:p>
  </w:footnote>
  <w:footnote w:type="continuationSeparator" w:id="0">
    <w:p w14:paraId="7827A631" w14:textId="77777777" w:rsidR="00FB20D1" w:rsidRPr="0027593A" w:rsidRDefault="00FB20D1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70</Words>
  <Characters>6675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</cp:revision>
  <cp:lastPrinted>2024-11-19T13:20:00Z</cp:lastPrinted>
  <dcterms:created xsi:type="dcterms:W3CDTF">2025-06-12T02:35:00Z</dcterms:created>
  <dcterms:modified xsi:type="dcterms:W3CDTF">2025-06-12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